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1676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3c80f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1725e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